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Industrial Engineering Position in Ivory Coast Abidjan</w:t>
      </w:r>
    </w:p>
    <w:bookmarkEnd w:id="20"/>
    <w:p>
      <w:pPr>
        <w:pStyle w:val="BodyText"/>
      </w:pPr>
      <w:r>
        <w:t xml:space="preserve">Dear Hiring Manager,</w:t>
      </w:r>
    </w:p>
    <w:p>
      <w:pPr>
        <w:pStyle w:val="BodyText"/>
      </w:pPr>
      <w:r>
        <w:t xml:space="preserve">It is with profound enthusiasm and a deep sense of professional purpose that I submit my application for the Industrial Engineering Internship position at your esteemed organization in Abidjan, Ivory Coast. As a final-year Industrial Engineering student at the National Polytechnic Institute of Côte d'Ivoire (INP-CI) with specialized training in production optimization and supply chain management, I have meticulously aligned my academic journey with the industrial development trajectory of Ivory Coast Abidjan. My commitment to contributing to West Africa's manufacturing renaissance through efficient systems design resonates powerfully with your company's mission in this dynamic economic hub.</w:t>
      </w:r>
    </w:p>
    <w:p>
      <w:pPr>
        <w:pStyle w:val="BodyText"/>
      </w:pPr>
      <w:r>
        <w:t xml:space="preserve">My academic foundation has been rigorously built around the core pillars of Industrial Engineering – operations research, lean manufacturing, quality control, and industrial automation. At INP-CI, I completed a capstone project optimizing cocoa processing workflows at a major agro-industrial facility near Abidjan's port district. By implementing value stream mapping techniques and reducing bottlenecks in the drying process through IoT sensor integration (a technology rapidly gaining traction in Ivory Coast's industrial sector), we achieved a 23% increase in throughput while maintaining strict quality standards. This project directly addressed one of Abidjan's most critical economic pillars: the agricultural export industry that contributes over 40% of national GDP. I documented these results in a technical report referenced by the Ministry of Industry, which underscored my ability to translate academic theory into practical solutions for Ivory Coast's industrial landscape.</w:t>
      </w:r>
    </w:p>
    <w:p>
      <w:pPr>
        <w:pStyle w:val="BodyText"/>
      </w:pPr>
      <w:r>
        <w:t xml:space="preserve">What excites me most about pursuing this</w:t>
      </w:r>
      <w:r>
        <w:t xml:space="preserve"> </w:t>
      </w:r>
      <w:r>
        <w:rPr>
          <w:bCs/>
          <w:b/>
        </w:rPr>
        <w:t xml:space="preserve">Internship Application Letter</w:t>
      </w:r>
      <w:r>
        <w:t xml:space="preserve"> </w:t>
      </w:r>
      <w:r>
        <w:t xml:space="preserve">opportunity in</w:t>
      </w:r>
      <w:r>
        <w:t xml:space="preserve"> </w:t>
      </w:r>
      <w:r>
        <w:rPr>
          <w:bCs/>
          <w:b/>
        </w:rPr>
        <w:t xml:space="preserve">Ivory Coast Abidjan</w:t>
      </w:r>
      <w:r>
        <w:t xml:space="preserve"> </w:t>
      </w:r>
      <w:r>
        <w:t xml:space="preserve">is the city's unprecedented industrial transformation. As Africa's leading economic power and host of the continent's largest port, Abidjan represents a living laboratory for industrial engineers. I have closely studied how companies like SODECI (Société de Développement des Industries Chimiques) and Ciments de Côte d'Ivoire are implementing Industry 4.0 solutions to modernize their facilities – precisely the kind of innovative environment where my skills in process simulation and digital twin implementation can create immediate value. My fluency in French (Congo variant) and proficiency in local languages like Baoulé further enable me to engage effectively with Abidjan's diverse industrial workforce, a critical factor for seamless integration into your operations.</w:t>
      </w:r>
    </w:p>
    <w:p>
      <w:pPr>
        <w:pStyle w:val="BodyText"/>
      </w:pPr>
      <w:r>
        <w:t xml:space="preserve">During my academic tenure, I completed an intensive training program at the Abidjan Industrial Development Agency (AIDA), where I analyzed energy consumption patterns across three manufacturing facilities. My findings led to a proposed energy-saving retrofit plan that could reduce operational costs by an estimated 17% – a significant consideration for industrial enterprises navigating Ivory Coast's current power infrastructure challenges. This experience taught me to balance technical precision with pragmatic solutions tailored to local resource constraints, a competency I believe is essential for success in</w:t>
      </w:r>
      <w:r>
        <w:t xml:space="preserve"> </w:t>
      </w:r>
      <w:r>
        <w:rPr>
          <w:bCs/>
          <w:b/>
        </w:rPr>
        <w:t xml:space="preserve">Industrial Engineer</w:t>
      </w:r>
      <w:r>
        <w:t xml:space="preserve"> </w:t>
      </w:r>
      <w:r>
        <w:t xml:space="preserve">roles within Côte d'Ivoire's unique economic context. My ability to conduct root cause analysis using Pareto charts and statistical process control aligns perfectly with Abidjan's growing demand for data-driven industrial optimization.</w:t>
      </w:r>
    </w:p>
    <w:p>
      <w:pPr>
        <w:pStyle w:val="BodyText"/>
      </w:pPr>
      <w:r>
        <w:t xml:space="preserve">I am particularly drawn to your organization's commitment to sustainable manufacturing practices, which mirrors my own professional ethics. Ivory Coast has set ambitious targets for green industry through its "Vision 2025" initiative, and I am eager to contribute to projects that reduce carbon footprints while boosting productivity. For instance, I designed a material handling system optimization for a textile manufacturer in Abidjan's industrial zone using Arena simulation software, resulting in a 19% reduction in material waste – directly supporting Ivory Coast's environmental goals. My technical proficiency extends to AutoCAD for plant layout design and Python for data analysis of production metrics, tools I understand are increasingly vital in modern industrial facilities across Abidjan.</w:t>
      </w:r>
    </w:p>
    <w:p>
      <w:pPr>
        <w:pStyle w:val="BodyText"/>
      </w:pPr>
      <w:r>
        <w:t xml:space="preserve">My cultural immersion further strengthens my readiness for this internship. Having lived in Abidjan during my university studies, I've navigated the city's vibrant markets, understood local business protocols (such as the importance of building trust through personal relationships before formal discussions), and adapted to the collaborative work ethos that defines Ivorian industry. I have volunteered with "Young Engineers for Ivory Coast," organizing workshops on productivity techniques for small-scale manufacturers in Abidjan's Cocody district – experiences that honed my ability to communicate complex engineering concepts to non-technical stakeholders, a skill paramount for success in our multicultural industrial environment.</w:t>
      </w:r>
    </w:p>
    <w:p>
      <w:pPr>
        <w:pStyle w:val="BodyText"/>
      </w:pPr>
      <w:r>
        <w:t xml:space="preserve">What distinguishes my approach is my dual focus on innovation and practical implementation. While many interns might propose theoretical solutions, I have consistently prioritized scalable interventions grounded in local realities. For example, when addressing machine downtime at a palm oil mill near Abidjan, I didn't just recommend new equipment – I developed a preventive maintenance scheduling system using free open-source software that required no additional budget, which was adopted by the facility's management after demonstrating its cost-effectiveness through six months of trial data. This pragmatic mindset ensures immediate value delivery while building sustainable systems.</w:t>
      </w:r>
    </w:p>
    <w:p>
      <w:pPr>
        <w:pStyle w:val="BodyText"/>
      </w:pPr>
      <w:r>
        <w:t xml:space="preserve">I am eager to bring this same commitment to your team during my</w:t>
      </w:r>
      <w:r>
        <w:t xml:space="preserve"> </w:t>
      </w:r>
      <w:r>
        <w:rPr>
          <w:bCs/>
          <w:b/>
        </w:rPr>
        <w:t xml:space="preserve">Internship Application Letter</w:t>
      </w:r>
      <w:r>
        <w:t xml:space="preserve"> </w:t>
      </w:r>
      <w:r>
        <w:t xml:space="preserve">period in</w:t>
      </w:r>
      <w:r>
        <w:t xml:space="preserve"> </w:t>
      </w:r>
      <w:r>
        <w:rPr>
          <w:bCs/>
          <w:b/>
        </w:rPr>
        <w:t xml:space="preserve">Ivory Coast Abidjan</w:t>
      </w:r>
      <w:r>
        <w:t xml:space="preserve">. I am fully prepared to relocate immediately and commit 40 hours weekly for the required internship duration. My academic transcripts, detailed project portfolio showcasing simulations and process maps, and letters of recommendation from faculty at INP-CI are available upon request. I have attached my resume for your review, which provides further documentation of my technical competencies including proficiency in Six Sigma methodology and experience with ERP systems relevant to Abidjan's manufacturing sector.</w:t>
      </w:r>
    </w:p>
    <w:p>
      <w:pPr>
        <w:pStyle w:val="BodyText"/>
      </w:pPr>
      <w:r>
        <w:t xml:space="preserve">The convergence of Ivory Coast's industrial growth, Abidjan's strategic economic position, and the urgent need for skilled</w:t>
      </w:r>
      <w:r>
        <w:t xml:space="preserve"> </w:t>
      </w:r>
      <w:r>
        <w:rPr>
          <w:bCs/>
          <w:b/>
        </w:rPr>
        <w:t xml:space="preserve">Industrial Engineer</w:t>
      </w:r>
      <w:r>
        <w:t xml:space="preserve">s creates an unparalleled opportunity. I am not merely seeking an internship – I am positioning myself to become a catalyst for efficiency in your operations while growing as a professional within Africa's most dynamic industrial ecosystem. Thank you for considering my application. I welcome the opportunity to discuss how my skills in process optimization, cross-cultural collaboration, and sustainable manufacturing can contribute to your organization's success in Abidjan.</w:t>
      </w:r>
    </w:p>
    <w:p>
      <w:pPr>
        <w:pStyle w:val="BodyText"/>
      </w:pPr>
      <w:r>
        <w:t xml:space="preserve">Sincerely,</w:t>
      </w:r>
    </w:p>
    <w:p>
      <w:pPr>
        <w:pStyle w:val="BodyText"/>
      </w:pPr>
      <w:r>
        <w:t xml:space="preserve">Koffi Kouamé</w:t>
      </w:r>
    </w:p>
    <w:p>
      <w:pPr>
        <w:pStyle w:val="BodyText"/>
      </w:pPr>
      <w:r>
        <w:t xml:space="preserve">Industrial Engineering Student | National Polytechnic Institute of Côte d'Ivoire (INP-CI)</w:t>
      </w:r>
    </w:p>
    <w:p>
      <w:pPr>
        <w:pStyle w:val="BodyText"/>
      </w:pPr>
      <w:r>
        <w:t xml:space="preserve">Email: k.kouame@inp-ci.edu.ci | Phone: +225 01 23 45 67 89</w:t>
      </w:r>
    </w:p>
    <w:p>
      <w:pPr>
        <w:pStyle w:val="BodyText"/>
      </w:pPr>
      <w:r>
        <w:t xml:space="preserve">Abidjan, Ivory Coast | Current Address: Rue des Lacs, Cocody</w:t>
      </w:r>
    </w:p>
    <w:p>
      <w:pPr>
        <w:pStyle w:val="BodyText"/>
      </w:pPr>
      <w:r>
        <w:t xml:space="preserve">This document is an official</w:t>
      </w:r>
      <w:r>
        <w:t xml:space="preserve"> </w:t>
      </w:r>
      <w:r>
        <w:rPr>
          <w:bCs/>
          <w:b/>
        </w:rPr>
        <w:t xml:space="preserve">Internship Application Letter</w:t>
      </w:r>
      <w:r>
        <w:t xml:space="preserve"> </w:t>
      </w:r>
      <w:r>
        <w:t xml:space="preserve">for an</w:t>
      </w:r>
      <w:r>
        <w:t xml:space="preserve"> </w:t>
      </w:r>
      <w:r>
        <w:rPr>
          <w:bCs/>
          <w:b/>
        </w:rPr>
        <w:t xml:space="preserve">Industrial Engineer</w:t>
      </w:r>
      <w:r>
        <w:t xml:space="preserve"> </w:t>
      </w:r>
      <w:r>
        <w:t xml:space="preserve">position targeting opportunities in the industrial sector of</w:t>
      </w:r>
      <w:r>
        <w:t xml:space="preserve"> </w:t>
      </w:r>
      <w:r>
        <w:rPr>
          <w:bCs/>
          <w:b/>
        </w:rPr>
        <w:t xml:space="preserve">Ivory Coast Abidjan</w:t>
      </w:r>
      <w:r>
        <w:t xml:space="preserve">. 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0T15:51:20Z</dcterms:created>
  <dcterms:modified xsi:type="dcterms:W3CDTF">2026-07-20T15:51:20Z</dcterms:modified>
</cp:coreProperties>
</file>

<file path=docProps/custom.xml><?xml version="1.0" encoding="utf-8"?>
<Properties xmlns="http://schemas.openxmlformats.org/officeDocument/2006/custom-properties" xmlns:vt="http://schemas.openxmlformats.org/officeDocument/2006/docPropsVTypes"/>
</file>